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5BE76B73" w:rsidR="00E74E99" w:rsidRPr="006558BD" w:rsidRDefault="00955B44" w:rsidP="00326936">
                                  <w:r>
                                    <w:t>Kroasan od pistacija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7051731B" w:rsidR="00287D60" w:rsidRPr="006558BD" w:rsidRDefault="00E4667F" w:rsidP="008612CD">
                                  <w:r>
                                    <w:t xml:space="preserve">         1, </w:t>
                                  </w:r>
                                  <w:r w:rsidR="00326A50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54D1728E" w:rsidR="00ED17DE" w:rsidRPr="006558BD" w:rsidRDefault="00955B44" w:rsidP="00C44613">
                                  <w:r>
                                    <w:t>Juha, zapečeni štrukli, tekuć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5127A75D" w:rsidR="00287D60" w:rsidRPr="006558BD" w:rsidRDefault="00A30BB9" w:rsidP="00615165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  <w:r w:rsidR="007B5278">
                                    <w:t xml:space="preserve">, </w:t>
                                  </w:r>
                                  <w:r w:rsidR="007E0FCF">
                                    <w:t>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4C0FFDFD" w:rsidR="00287D60" w:rsidRPr="006558BD" w:rsidRDefault="00BA7889" w:rsidP="00326936">
                                  <w:r>
                                    <w:t>Sladoled</w:t>
                                  </w:r>
                                  <w:r w:rsidR="00326936">
                                    <w:t>, v</w:t>
                                  </w:r>
                                  <w:r w:rsidR="00646195">
                                    <w:t>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2217BCEC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  <w:r w:rsidR="00615165">
                                    <w:t>, 7</w:t>
                                  </w:r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5BE76B73" w:rsidR="00E74E99" w:rsidRPr="006558BD" w:rsidRDefault="00955B44" w:rsidP="00326936">
                            <w:r>
                              <w:t>Kroasan od pistacija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7051731B" w:rsidR="00287D60" w:rsidRPr="006558BD" w:rsidRDefault="00E4667F" w:rsidP="008612CD">
                            <w:r>
                              <w:t xml:space="preserve">         1, </w:t>
                            </w:r>
                            <w:r w:rsidR="00326A50">
                              <w:t>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54D1728E" w:rsidR="00ED17DE" w:rsidRPr="006558BD" w:rsidRDefault="00955B44" w:rsidP="00C44613">
                            <w:r>
                              <w:t>Juha, zapečeni štrukli, tekući jogurt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5127A75D" w:rsidR="00287D60" w:rsidRPr="006558BD" w:rsidRDefault="00A30BB9" w:rsidP="00615165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  <w:r w:rsidR="007B5278">
                              <w:t xml:space="preserve">, </w:t>
                            </w:r>
                            <w:r w:rsidR="007E0FCF">
                              <w:t>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4C0FFDFD" w:rsidR="00287D60" w:rsidRPr="006558BD" w:rsidRDefault="00BA7889" w:rsidP="00326936">
                            <w:r>
                              <w:t>Sladoled</w:t>
                            </w:r>
                            <w:r w:rsidR="00326936">
                              <w:t>, v</w:t>
                            </w:r>
                            <w:r w:rsidR="00646195">
                              <w:t>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2217BCEC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  <w:r w:rsidR="00615165">
                              <w:t>, 7</w:t>
                            </w:r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7E551A12" w:rsidR="006459F0" w:rsidRPr="006558BD" w:rsidRDefault="006F467F" w:rsidP="00F8525B">
                                  <w:r>
                                    <w:t>Kruh domaći, pureća delux šunka, sir, čaj s limunom i medom</w:t>
                                  </w:r>
                                  <w:r w:rsidR="004201A8">
                                    <w:t>, nekt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6837D31D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  <w:r w:rsidR="007E0FCF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5EC82B7A" w:rsidR="006459F0" w:rsidRPr="006558BD" w:rsidRDefault="004201A8" w:rsidP="001F4A1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lj varivo sa krumpirom i puretinom</w:t>
                                  </w:r>
                                  <w:r w:rsidR="0096529B">
                                    <w:rPr>
                                      <w:rFonts w:asciiTheme="majorHAnsi" w:hAnsiTheme="majorHAnsi" w:cstheme="majorHAnsi"/>
                                    </w:rPr>
                                    <w:t>,</w:t>
                                  </w:r>
                                  <w:r w:rsidR="0087212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4084E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36D41765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D57CB9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4B903C1A" w:rsidR="006459F0" w:rsidRPr="006558BD" w:rsidRDefault="004201A8" w:rsidP="002E0333">
                                  <w:r>
                                    <w:t>Mini kroasan zebra, nektari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08AC0BA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7E0FCF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7E551A12" w:rsidR="006459F0" w:rsidRPr="006558BD" w:rsidRDefault="006F467F" w:rsidP="00F8525B">
                            <w:r>
                              <w:t>Kruh domaći, pureća delux šunka, sir, čaj s limunom i medom</w:t>
                            </w:r>
                            <w:r w:rsidR="004201A8">
                              <w:t>, nektar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6837D31D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  <w:r w:rsidR="007E0FCF">
                              <w:t>, 7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5EC82B7A" w:rsidR="006459F0" w:rsidRPr="006558BD" w:rsidRDefault="004201A8" w:rsidP="001F4A1D">
                            <w:r>
                              <w:rPr>
                                <w:rFonts w:asciiTheme="majorHAnsi" w:hAnsiTheme="majorHAnsi" w:cstheme="majorHAnsi"/>
                              </w:rPr>
                              <w:t>Kelj varivo sa krumpirom i puretinom</w:t>
                            </w:r>
                            <w:r w:rsidR="0096529B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87212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4084E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keksi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36D41765" w:rsidR="006459F0" w:rsidRPr="006558BD" w:rsidRDefault="00A30BB9" w:rsidP="00EE56D4">
                            <w:r>
                              <w:t xml:space="preserve">          </w:t>
                            </w:r>
                            <w:r w:rsidR="00D57CB9">
                              <w:t>1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4B903C1A" w:rsidR="006459F0" w:rsidRPr="006558BD" w:rsidRDefault="004201A8" w:rsidP="002E0333">
                            <w:r>
                              <w:t>Mini kroasan zebra, nektari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08AC0BA4" w:rsidR="006459F0" w:rsidRPr="006558BD" w:rsidRDefault="00A30BB9" w:rsidP="00D9327D">
                            <w:r>
                              <w:t xml:space="preserve">          </w:t>
                            </w:r>
                            <w:r w:rsidR="007E0FCF">
                              <w:t>1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378F14D9" w:rsidR="00287D60" w:rsidRPr="006558BD" w:rsidRDefault="004201A8" w:rsidP="00326936">
                                  <w:r>
                                    <w:t>Blagdan Tijelo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43B22C2D" w:rsidR="00287D60" w:rsidRPr="006558BD" w:rsidRDefault="00287D60" w:rsidP="00185968"/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10176013" w:rsidR="00287D60" w:rsidRPr="00287D60" w:rsidRDefault="00287D60" w:rsidP="00646195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25559709" w:rsidR="00287D60" w:rsidRPr="006558BD" w:rsidRDefault="00287D60" w:rsidP="00287D60"/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6BCD7298" w:rsidR="00287D60" w:rsidRPr="006558BD" w:rsidRDefault="00287D60" w:rsidP="00B60451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5F900231" w:rsidR="00287D60" w:rsidRPr="006558BD" w:rsidRDefault="00287D60" w:rsidP="00287D60"/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378F14D9" w:rsidR="00287D60" w:rsidRPr="006558BD" w:rsidRDefault="004201A8" w:rsidP="00326936">
                            <w:r>
                              <w:t>Blagdan Tijelo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43B22C2D" w:rsidR="00287D60" w:rsidRPr="006558BD" w:rsidRDefault="00287D60" w:rsidP="00185968"/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10176013" w:rsidR="00287D60" w:rsidRPr="00287D60" w:rsidRDefault="00287D60" w:rsidP="0064619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25559709" w:rsidR="00287D60" w:rsidRPr="006558BD" w:rsidRDefault="00287D60" w:rsidP="00287D60"/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6BCD7298" w:rsidR="00287D60" w:rsidRPr="006558BD" w:rsidRDefault="00287D60" w:rsidP="00B60451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5F900231" w:rsidR="00287D60" w:rsidRPr="006558BD" w:rsidRDefault="00287D60" w:rsidP="00287D60"/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0667B6F0" w:rsidR="006459F0" w:rsidRPr="006558BD" w:rsidRDefault="006F467F" w:rsidP="00BB5AE3">
                                  <w:r>
                                    <w:t>Kukuruzni klipić, tekući jogurt,</w:t>
                                  </w:r>
                                  <w:r w:rsidR="000A7684">
                                    <w:t xml:space="preserve">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23D9685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191D">
                                    <w:t xml:space="preserve">1,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0A00EC1C" w:rsidR="006459F0" w:rsidRPr="006558BD" w:rsidRDefault="006F467F" w:rsidP="006F467F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oveđa juha, rižoto od teletine i povrća</w:t>
                                  </w:r>
                                  <w:r w:rsidR="00F831C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rajčica salata, </w:t>
                                  </w:r>
                                  <w:r w:rsidR="00F831CE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14F6B3D4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52F7F559" w:rsidR="006459F0" w:rsidRPr="006558BD" w:rsidRDefault="006F467F" w:rsidP="001D7BD8">
                                  <w:r>
                                    <w:t>Fortia voćni jogurt</w:t>
                                  </w:r>
                                  <w:r w:rsidR="000A7684">
                                    <w:t>, kruš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4BF6C421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F831CE">
                                    <w:t xml:space="preserve"> </w:t>
                                  </w:r>
                                  <w:r w:rsidR="0091191D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0667B6F0" w:rsidR="006459F0" w:rsidRPr="006558BD" w:rsidRDefault="006F467F" w:rsidP="00BB5AE3">
                            <w:r>
                              <w:t>Kukuruzni klipić, tekući jogurt,</w:t>
                            </w:r>
                            <w:r w:rsidR="000A7684">
                              <w:t xml:space="preserve"> kruš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23D9685A" w:rsidR="006459F0" w:rsidRPr="006558BD" w:rsidRDefault="00A30BB9" w:rsidP="00D9327D">
                            <w:r>
                              <w:t xml:space="preserve">          </w:t>
                            </w:r>
                            <w:r w:rsidR="0091191D">
                              <w:t xml:space="preserve">1,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0A00EC1C" w:rsidR="006459F0" w:rsidRPr="006558BD" w:rsidRDefault="006F467F" w:rsidP="006F467F">
                            <w:r>
                              <w:rPr>
                                <w:rFonts w:asciiTheme="majorHAnsi" w:hAnsiTheme="majorHAnsi" w:cstheme="majorHAnsi"/>
                              </w:rPr>
                              <w:t>Goveđa juha, rižoto od teletine i povrća</w:t>
                            </w:r>
                            <w:r w:rsidR="00F831CE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rajčica salata, </w:t>
                            </w:r>
                            <w:r w:rsidR="00F831CE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14F6B3D4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52F7F559" w:rsidR="006459F0" w:rsidRPr="006558BD" w:rsidRDefault="006F467F" w:rsidP="001D7BD8">
                            <w:r>
                              <w:t>Fortia voćni jogurt</w:t>
                            </w:r>
                            <w:r w:rsidR="000A7684">
                              <w:t>, kruš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4BF6C421" w:rsidR="006459F0" w:rsidRPr="006558BD" w:rsidRDefault="00A30BB9" w:rsidP="00BC27B1">
                            <w:r>
                              <w:t xml:space="preserve">          </w:t>
                            </w:r>
                            <w:r w:rsidR="00F831CE">
                              <w:t xml:space="preserve"> </w:t>
                            </w:r>
                            <w:r w:rsidR="0091191D">
                              <w:t>7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01F3E635" w:rsidR="00995602" w:rsidRPr="006459F0" w:rsidRDefault="006B0E86" w:rsidP="00180792">
                                  <w:r>
                                    <w:t>Kruh, sir s vrhnjem, kobasica, sok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478A0806" w:rsidR="00D242E8" w:rsidRPr="006558BD" w:rsidRDefault="00A30BB9" w:rsidP="00E4667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B4272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7E0FCF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022C716" w:rsidR="00D242E8" w:rsidRPr="006558BD" w:rsidRDefault="006B0E86" w:rsidP="000829F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i paprikaš, tjestenina</w:t>
                                  </w:r>
                                  <w:r w:rsidR="001677A6">
                                    <w:rPr>
                                      <w:rFonts w:asciiTheme="majorHAnsi" w:hAnsiTheme="majorHAnsi" w:cstheme="majorHAnsi"/>
                                    </w:rPr>
                                    <w:t>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068226B0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9378E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3C5EB6DB" w:rsidR="00D242E8" w:rsidRPr="006558BD" w:rsidRDefault="006B0E86" w:rsidP="00781F5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py shake od čokolade</w:t>
                                  </w:r>
                                  <w:r w:rsidR="00180792">
                                    <w:rPr>
                                      <w:rFonts w:asciiTheme="majorHAnsi" w:hAnsiTheme="majorHAnsi" w:cstheme="majorHAnsi"/>
                                    </w:rPr>
                                    <w:t>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28C5CBE0" w:rsidR="00D242E8" w:rsidRPr="006558BD" w:rsidRDefault="00A30BB9" w:rsidP="009378E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A43D20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01F3E635" w:rsidR="00995602" w:rsidRPr="006459F0" w:rsidRDefault="006B0E86" w:rsidP="00180792">
                            <w:r>
                              <w:t>Kruh, sir s vrhnjem, kobasica, sok,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478A0806" w:rsidR="00D242E8" w:rsidRPr="006558BD" w:rsidRDefault="00A30BB9" w:rsidP="00E466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B4272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7E0FCF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022C716" w:rsidR="00D242E8" w:rsidRPr="006558BD" w:rsidRDefault="006B0E86" w:rsidP="000829F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i paprikaš, tjestenina</w:t>
                            </w:r>
                            <w:r w:rsidR="001677A6">
                              <w:rPr>
                                <w:rFonts w:asciiTheme="majorHAnsi" w:hAnsiTheme="majorHAnsi" w:cstheme="majorHAnsi"/>
                              </w:rPr>
                              <w:t>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068226B0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9378E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3C5EB6DB" w:rsidR="00D242E8" w:rsidRPr="006558BD" w:rsidRDefault="006B0E86" w:rsidP="00781F5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py shake od čokolade</w:t>
                            </w:r>
                            <w:r w:rsidR="00180792">
                              <w:rPr>
                                <w:rFonts w:asciiTheme="majorHAnsi" w:hAnsiTheme="majorHAnsi" w:cstheme="majorHAnsi"/>
                              </w:rPr>
                              <w:t>, jabu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28C5CBE0" w:rsidR="00D242E8" w:rsidRPr="006558BD" w:rsidRDefault="00A30BB9" w:rsidP="009378E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A43D2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6424B95D" w:rsidR="00B64460" w:rsidRPr="00E6321E" w:rsidRDefault="006B0E86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1.06</w:t>
                            </w:r>
                            <w:r w:rsidR="0099137F">
                              <w:rPr>
                                <w:sz w:val="28"/>
                                <w:szCs w:val="28"/>
                              </w:rPr>
                              <w:t xml:space="preserve">.2026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05</w:t>
                            </w:r>
                            <w:r w:rsidR="008D324A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6424B95D" w:rsidR="00B64460" w:rsidRPr="00E6321E" w:rsidRDefault="006B0E86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1.06</w:t>
                      </w:r>
                      <w:r w:rsidR="0099137F">
                        <w:rPr>
                          <w:sz w:val="28"/>
                          <w:szCs w:val="28"/>
                        </w:rPr>
                        <w:t xml:space="preserve">.2026. – </w:t>
                      </w:r>
                      <w:r>
                        <w:rPr>
                          <w:sz w:val="28"/>
                          <w:szCs w:val="28"/>
                        </w:rPr>
                        <w:t>05</w:t>
                      </w:r>
                      <w:r w:rsidR="008D324A">
                        <w:rPr>
                          <w:sz w:val="28"/>
                          <w:szCs w:val="28"/>
                        </w:rPr>
                        <w:t>.0</w:t>
                      </w:r>
                      <w:r>
                        <w:rPr>
                          <w:sz w:val="28"/>
                          <w:szCs w:val="28"/>
                        </w:rPr>
                        <w:t>6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E0FCF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4A60"/>
    <w:rsid w:val="00006148"/>
    <w:rsid w:val="00014099"/>
    <w:rsid w:val="00020CD7"/>
    <w:rsid w:val="0003486F"/>
    <w:rsid w:val="000537A3"/>
    <w:rsid w:val="000615F8"/>
    <w:rsid w:val="00062EA7"/>
    <w:rsid w:val="000829FF"/>
    <w:rsid w:val="000A7684"/>
    <w:rsid w:val="000C14DA"/>
    <w:rsid w:val="000F3D1E"/>
    <w:rsid w:val="000F4249"/>
    <w:rsid w:val="00100270"/>
    <w:rsid w:val="00105B88"/>
    <w:rsid w:val="00106D29"/>
    <w:rsid w:val="00106F9B"/>
    <w:rsid w:val="00111261"/>
    <w:rsid w:val="001139A4"/>
    <w:rsid w:val="00123DA8"/>
    <w:rsid w:val="0012538F"/>
    <w:rsid w:val="001318FF"/>
    <w:rsid w:val="00136795"/>
    <w:rsid w:val="001677A6"/>
    <w:rsid w:val="00180792"/>
    <w:rsid w:val="0018161D"/>
    <w:rsid w:val="00185968"/>
    <w:rsid w:val="001B4272"/>
    <w:rsid w:val="001D1135"/>
    <w:rsid w:val="001D5E41"/>
    <w:rsid w:val="001D6445"/>
    <w:rsid w:val="001D7BD8"/>
    <w:rsid w:val="001F4A1D"/>
    <w:rsid w:val="00207D7C"/>
    <w:rsid w:val="00211854"/>
    <w:rsid w:val="00217613"/>
    <w:rsid w:val="00222DDA"/>
    <w:rsid w:val="00223CFC"/>
    <w:rsid w:val="00242B6A"/>
    <w:rsid w:val="002508A8"/>
    <w:rsid w:val="00251535"/>
    <w:rsid w:val="00264DE8"/>
    <w:rsid w:val="00267501"/>
    <w:rsid w:val="00276384"/>
    <w:rsid w:val="00276ED6"/>
    <w:rsid w:val="00277139"/>
    <w:rsid w:val="00287315"/>
    <w:rsid w:val="00287D60"/>
    <w:rsid w:val="002935F6"/>
    <w:rsid w:val="002950BC"/>
    <w:rsid w:val="002A4AD4"/>
    <w:rsid w:val="002B169D"/>
    <w:rsid w:val="002B4589"/>
    <w:rsid w:val="002C25AB"/>
    <w:rsid w:val="002E0333"/>
    <w:rsid w:val="00301CDF"/>
    <w:rsid w:val="00305B32"/>
    <w:rsid w:val="003066D9"/>
    <w:rsid w:val="00310856"/>
    <w:rsid w:val="00316B18"/>
    <w:rsid w:val="003224C0"/>
    <w:rsid w:val="00326936"/>
    <w:rsid w:val="00326A5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31DB"/>
    <w:rsid w:val="0041655E"/>
    <w:rsid w:val="004166CE"/>
    <w:rsid w:val="004201A8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93062"/>
    <w:rsid w:val="004A333A"/>
    <w:rsid w:val="004A4DA5"/>
    <w:rsid w:val="004B4BFF"/>
    <w:rsid w:val="004B5C52"/>
    <w:rsid w:val="004C1CB8"/>
    <w:rsid w:val="004C7D3A"/>
    <w:rsid w:val="004D3531"/>
    <w:rsid w:val="004D7AAF"/>
    <w:rsid w:val="004E00AF"/>
    <w:rsid w:val="004E2033"/>
    <w:rsid w:val="004E6C4D"/>
    <w:rsid w:val="0051712E"/>
    <w:rsid w:val="00541B88"/>
    <w:rsid w:val="005530F6"/>
    <w:rsid w:val="005933EE"/>
    <w:rsid w:val="005A632C"/>
    <w:rsid w:val="005C605F"/>
    <w:rsid w:val="005E24B7"/>
    <w:rsid w:val="005F51D3"/>
    <w:rsid w:val="00602436"/>
    <w:rsid w:val="00610313"/>
    <w:rsid w:val="00615165"/>
    <w:rsid w:val="006300F5"/>
    <w:rsid w:val="006373E3"/>
    <w:rsid w:val="006459F0"/>
    <w:rsid w:val="00646195"/>
    <w:rsid w:val="00646929"/>
    <w:rsid w:val="006558BD"/>
    <w:rsid w:val="00666B8E"/>
    <w:rsid w:val="00676F8F"/>
    <w:rsid w:val="00682A4F"/>
    <w:rsid w:val="00684362"/>
    <w:rsid w:val="006852FD"/>
    <w:rsid w:val="00685AAD"/>
    <w:rsid w:val="006B0D32"/>
    <w:rsid w:val="006B0E86"/>
    <w:rsid w:val="006C224C"/>
    <w:rsid w:val="006D4269"/>
    <w:rsid w:val="006D71D7"/>
    <w:rsid w:val="006E5B44"/>
    <w:rsid w:val="006E74DD"/>
    <w:rsid w:val="006F1009"/>
    <w:rsid w:val="006F1E46"/>
    <w:rsid w:val="006F1EF2"/>
    <w:rsid w:val="006F3D1E"/>
    <w:rsid w:val="006F3D55"/>
    <w:rsid w:val="006F467F"/>
    <w:rsid w:val="0070493B"/>
    <w:rsid w:val="00704E5D"/>
    <w:rsid w:val="007073F8"/>
    <w:rsid w:val="00714E0C"/>
    <w:rsid w:val="00734A77"/>
    <w:rsid w:val="00746ED5"/>
    <w:rsid w:val="007720F8"/>
    <w:rsid w:val="00774964"/>
    <w:rsid w:val="00780DC4"/>
    <w:rsid w:val="00781F59"/>
    <w:rsid w:val="00784D54"/>
    <w:rsid w:val="007919EF"/>
    <w:rsid w:val="007B0516"/>
    <w:rsid w:val="007B42C2"/>
    <w:rsid w:val="007B5278"/>
    <w:rsid w:val="007C2D3A"/>
    <w:rsid w:val="007C3927"/>
    <w:rsid w:val="007C5688"/>
    <w:rsid w:val="007E0FCF"/>
    <w:rsid w:val="007E49C2"/>
    <w:rsid w:val="007F2DB2"/>
    <w:rsid w:val="007F395B"/>
    <w:rsid w:val="007F5471"/>
    <w:rsid w:val="00800579"/>
    <w:rsid w:val="00802FA0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2129"/>
    <w:rsid w:val="00876A74"/>
    <w:rsid w:val="008845E1"/>
    <w:rsid w:val="00892C2D"/>
    <w:rsid w:val="008A67B4"/>
    <w:rsid w:val="008B0C73"/>
    <w:rsid w:val="008C5927"/>
    <w:rsid w:val="008D324A"/>
    <w:rsid w:val="008D5641"/>
    <w:rsid w:val="008E06B8"/>
    <w:rsid w:val="0090067A"/>
    <w:rsid w:val="00910BE7"/>
    <w:rsid w:val="0091191D"/>
    <w:rsid w:val="0091460F"/>
    <w:rsid w:val="00914955"/>
    <w:rsid w:val="00934780"/>
    <w:rsid w:val="009378E7"/>
    <w:rsid w:val="0094296F"/>
    <w:rsid w:val="009465C5"/>
    <w:rsid w:val="00952B29"/>
    <w:rsid w:val="00953DD7"/>
    <w:rsid w:val="00955B44"/>
    <w:rsid w:val="00957B9A"/>
    <w:rsid w:val="0096529B"/>
    <w:rsid w:val="009679A6"/>
    <w:rsid w:val="00986B21"/>
    <w:rsid w:val="0099137F"/>
    <w:rsid w:val="00993874"/>
    <w:rsid w:val="00993956"/>
    <w:rsid w:val="00995305"/>
    <w:rsid w:val="00995602"/>
    <w:rsid w:val="00996BBB"/>
    <w:rsid w:val="009970C5"/>
    <w:rsid w:val="009972C8"/>
    <w:rsid w:val="009A1243"/>
    <w:rsid w:val="009B38B4"/>
    <w:rsid w:val="009C7A09"/>
    <w:rsid w:val="009E1126"/>
    <w:rsid w:val="00A00CE1"/>
    <w:rsid w:val="00A04741"/>
    <w:rsid w:val="00A120A7"/>
    <w:rsid w:val="00A22F49"/>
    <w:rsid w:val="00A25837"/>
    <w:rsid w:val="00A30BB9"/>
    <w:rsid w:val="00A43D20"/>
    <w:rsid w:val="00A43ECD"/>
    <w:rsid w:val="00A50FC2"/>
    <w:rsid w:val="00A52E85"/>
    <w:rsid w:val="00A7155D"/>
    <w:rsid w:val="00A72A9E"/>
    <w:rsid w:val="00A745CC"/>
    <w:rsid w:val="00A80262"/>
    <w:rsid w:val="00A813B4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D348B"/>
    <w:rsid w:val="00AD73C0"/>
    <w:rsid w:val="00AE149A"/>
    <w:rsid w:val="00AE71C1"/>
    <w:rsid w:val="00AF6500"/>
    <w:rsid w:val="00B341C4"/>
    <w:rsid w:val="00B40C9A"/>
    <w:rsid w:val="00B54CEC"/>
    <w:rsid w:val="00B5596B"/>
    <w:rsid w:val="00B60451"/>
    <w:rsid w:val="00B64460"/>
    <w:rsid w:val="00B64BC7"/>
    <w:rsid w:val="00B703AD"/>
    <w:rsid w:val="00B746AB"/>
    <w:rsid w:val="00B765A3"/>
    <w:rsid w:val="00B80E41"/>
    <w:rsid w:val="00B824AD"/>
    <w:rsid w:val="00B90224"/>
    <w:rsid w:val="00B9200F"/>
    <w:rsid w:val="00BA6A99"/>
    <w:rsid w:val="00BA7889"/>
    <w:rsid w:val="00BB5AE3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44613"/>
    <w:rsid w:val="00C50502"/>
    <w:rsid w:val="00C56C21"/>
    <w:rsid w:val="00C710C3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D57BE"/>
    <w:rsid w:val="00CE19D0"/>
    <w:rsid w:val="00D013E8"/>
    <w:rsid w:val="00D01575"/>
    <w:rsid w:val="00D23082"/>
    <w:rsid w:val="00D242E8"/>
    <w:rsid w:val="00D57CB9"/>
    <w:rsid w:val="00D920DD"/>
    <w:rsid w:val="00D9327D"/>
    <w:rsid w:val="00D943D0"/>
    <w:rsid w:val="00D953F1"/>
    <w:rsid w:val="00DB30E2"/>
    <w:rsid w:val="00DC160D"/>
    <w:rsid w:val="00DD23AC"/>
    <w:rsid w:val="00DE0CEB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44BFC"/>
    <w:rsid w:val="00E4667F"/>
    <w:rsid w:val="00E5205A"/>
    <w:rsid w:val="00E561AF"/>
    <w:rsid w:val="00E643FE"/>
    <w:rsid w:val="00E656D8"/>
    <w:rsid w:val="00E72AEC"/>
    <w:rsid w:val="00E74E99"/>
    <w:rsid w:val="00E97A32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31CE"/>
    <w:rsid w:val="00F8525B"/>
    <w:rsid w:val="00F8585B"/>
    <w:rsid w:val="00F94E36"/>
    <w:rsid w:val="00FB61B9"/>
    <w:rsid w:val="00FB621D"/>
    <w:rsid w:val="00FB769C"/>
    <w:rsid w:val="00FB7821"/>
    <w:rsid w:val="00FC11DA"/>
    <w:rsid w:val="00FD1E77"/>
    <w:rsid w:val="00F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91F8F-A4A7-4090-B81C-34E438BD5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235</cp:revision>
  <cp:lastPrinted>2024-08-27T10:52:00Z</cp:lastPrinted>
  <dcterms:created xsi:type="dcterms:W3CDTF">2025-09-11T09:42:00Z</dcterms:created>
  <dcterms:modified xsi:type="dcterms:W3CDTF">2026-05-28T09:15:00Z</dcterms:modified>
</cp:coreProperties>
</file>